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8EF" w:rsidRDefault="005F34CE" w:rsidP="005F34CE">
      <w:pPr>
        <w:jc w:val="center"/>
      </w:pPr>
      <w:r>
        <w:t>Homework#7 – Extended Euclidian Algorithm</w:t>
      </w:r>
    </w:p>
    <w:p w:rsidR="001F3588" w:rsidRDefault="009016D0" w:rsidP="009016D0">
      <w:r>
        <w:t xml:space="preserve">Use EEA to find s and t for </w:t>
      </w:r>
      <w:bookmarkStart w:id="0" w:name="_Hlk526792692"/>
      <w:proofErr w:type="spellStart"/>
      <w:proofErr w:type="gramStart"/>
      <w:r>
        <w:t>gcd</w:t>
      </w:r>
      <w:proofErr w:type="spellEnd"/>
      <w:r>
        <w:t>(</w:t>
      </w:r>
      <w:proofErr w:type="gramEnd"/>
      <w:r>
        <w:t>12345,3473)</w:t>
      </w:r>
      <w:bookmarkEnd w:id="0"/>
    </w:p>
    <w:p w:rsidR="009016D0" w:rsidRDefault="001F3588" w:rsidP="009016D0">
      <w:r>
        <w:rPr>
          <w:rFonts w:hint="eastAsia"/>
        </w:rPr>
        <w:t>12345</w:t>
      </w:r>
      <w:r>
        <w:t xml:space="preserve"> </w:t>
      </w:r>
      <m:oMath>
        <m:r>
          <w:rPr>
            <w:rFonts w:ascii="Cambria Math" w:hAnsi="Cambria Math"/>
          </w:rPr>
          <m:t>×</m:t>
        </m:r>
      </m:oMath>
      <w:r>
        <w:t xml:space="preserve"> s + 3473 </w:t>
      </w:r>
      <m:oMath>
        <m:r>
          <w:rPr>
            <w:rFonts w:ascii="Cambria Math" w:hAnsi="Cambria Math"/>
          </w:rPr>
          <m:t>×</m:t>
        </m:r>
      </m:oMath>
      <w:r>
        <w:t xml:space="preserve"> t = </w:t>
      </w:r>
      <w:proofErr w:type="spellStart"/>
      <w:proofErr w:type="gramStart"/>
      <w:r w:rsidR="00E8597E">
        <w:t>gcd</w:t>
      </w:r>
      <w:proofErr w:type="spellEnd"/>
      <w:r w:rsidR="00E8597E">
        <w:t>(</w:t>
      </w:r>
      <w:proofErr w:type="gramEnd"/>
      <w:r>
        <w:t>12345,3473)</w:t>
      </w:r>
    </w:p>
    <w:p w:rsidR="001F3588" w:rsidRDefault="00BC2B6C" w:rsidP="009016D0">
      <w:r>
        <w:t>Step1: the Euclidian Algorithm</w:t>
      </w:r>
    </w:p>
    <w:p w:rsidR="00BC2B6C" w:rsidRDefault="00BC2B6C" w:rsidP="00D27EAC">
      <w:pPr>
        <w:pStyle w:val="ListParagraph"/>
        <w:numPr>
          <w:ilvl w:val="0"/>
          <w:numId w:val="1"/>
        </w:numPr>
      </w:pPr>
      <w:r>
        <w:t xml:space="preserve">12345 = 3473 </w:t>
      </w:r>
      <m:oMath>
        <m:r>
          <w:rPr>
            <w:rFonts w:ascii="Cambria Math" w:hAnsi="Cambria Math"/>
          </w:rPr>
          <m:t>×</m:t>
        </m:r>
      </m:oMath>
      <w:r>
        <w:t xml:space="preserve"> 3 + 1926</w:t>
      </w:r>
    </w:p>
    <w:p w:rsidR="00BC2B6C" w:rsidRDefault="00BC2B6C" w:rsidP="00D27EAC">
      <w:pPr>
        <w:pStyle w:val="ListParagraph"/>
        <w:numPr>
          <w:ilvl w:val="0"/>
          <w:numId w:val="1"/>
        </w:numPr>
      </w:pPr>
      <w:r>
        <w:t xml:space="preserve">3473 = 1926 </w:t>
      </w:r>
      <m:oMath>
        <m:r>
          <w:rPr>
            <w:rFonts w:ascii="Cambria Math" w:hAnsi="Cambria Math"/>
          </w:rPr>
          <m:t>×</m:t>
        </m:r>
      </m:oMath>
      <w:r>
        <w:t xml:space="preserve"> 1 </w:t>
      </w:r>
      <w:r w:rsidR="001C7C5F">
        <w:t>+ 1547</w:t>
      </w:r>
    </w:p>
    <w:p w:rsidR="00BC2B6C" w:rsidRDefault="001C7C5F" w:rsidP="00D27EAC">
      <w:pPr>
        <w:pStyle w:val="ListParagraph"/>
        <w:numPr>
          <w:ilvl w:val="0"/>
          <w:numId w:val="1"/>
        </w:numPr>
      </w:pPr>
      <w:r>
        <w:t>1926 = 1547</w:t>
      </w:r>
      <w:r w:rsidR="00BC2B6C">
        <w:t xml:space="preserve"> </w:t>
      </w:r>
      <m:oMath>
        <m:r>
          <w:rPr>
            <w:rFonts w:ascii="Cambria Math" w:hAnsi="Cambria Math"/>
          </w:rPr>
          <m:t>×</m:t>
        </m:r>
      </m:oMath>
      <w:r>
        <w:t xml:space="preserve"> 1 + 379</w:t>
      </w:r>
    </w:p>
    <w:p w:rsidR="00BC2B6C" w:rsidRDefault="001C7C5F" w:rsidP="00D27EAC">
      <w:pPr>
        <w:pStyle w:val="ListParagraph"/>
        <w:numPr>
          <w:ilvl w:val="0"/>
          <w:numId w:val="1"/>
        </w:numPr>
      </w:pPr>
      <w:r>
        <w:t>15</w:t>
      </w:r>
      <w:r w:rsidR="00BC2B6C">
        <w:t>4</w:t>
      </w:r>
      <w:r>
        <w:t>7 = 379</w:t>
      </w:r>
      <w:r w:rsidR="00BC2B6C">
        <w:t xml:space="preserve"> </w:t>
      </w:r>
      <w:r w:rsidR="00BC2B6C" w:rsidRPr="00D27EAC">
        <w:rPr>
          <w:rFonts w:cstheme="minorHAnsi"/>
        </w:rPr>
        <w:t>×</w:t>
      </w:r>
      <w:r>
        <w:t xml:space="preserve"> 4 + 31</w:t>
      </w:r>
    </w:p>
    <w:p w:rsidR="00BC2B6C" w:rsidRDefault="0080128C" w:rsidP="00D27EAC">
      <w:pPr>
        <w:pStyle w:val="ListParagraph"/>
        <w:numPr>
          <w:ilvl w:val="0"/>
          <w:numId w:val="1"/>
        </w:numPr>
      </w:pPr>
      <w:r>
        <w:t>379</w:t>
      </w:r>
      <w:r w:rsidR="00BC2B6C">
        <w:t xml:space="preserve"> = </w:t>
      </w:r>
      <w:r w:rsidR="001C7C5F">
        <w:t>31</w:t>
      </w:r>
      <w:r w:rsidR="00BC2B6C">
        <w:t xml:space="preserve"> </w:t>
      </w:r>
      <w:r w:rsidR="00BC2B6C" w:rsidRPr="00D27EAC">
        <w:rPr>
          <w:rFonts w:cstheme="minorHAnsi"/>
        </w:rPr>
        <w:t>×</w:t>
      </w:r>
      <w:r w:rsidR="00BC2B6C">
        <w:t xml:space="preserve"> </w:t>
      </w:r>
      <w:r>
        <w:t>12</w:t>
      </w:r>
      <w:r w:rsidR="001C7C5F">
        <w:t xml:space="preserve"> + </w:t>
      </w:r>
      <w:r>
        <w:t>7</w:t>
      </w:r>
    </w:p>
    <w:p w:rsidR="00BC2B6C" w:rsidRDefault="001C7C5F" w:rsidP="00D27EAC">
      <w:pPr>
        <w:pStyle w:val="ListParagraph"/>
        <w:numPr>
          <w:ilvl w:val="0"/>
          <w:numId w:val="1"/>
        </w:numPr>
      </w:pPr>
      <w:r>
        <w:t>31</w:t>
      </w:r>
      <w:r w:rsidR="00BC2B6C">
        <w:t xml:space="preserve"> = </w:t>
      </w:r>
      <w:r w:rsidR="0080128C">
        <w:t>7</w:t>
      </w:r>
      <w:r w:rsidR="00BC2B6C">
        <w:t xml:space="preserve"> </w:t>
      </w:r>
      <w:r w:rsidR="00BC2B6C" w:rsidRPr="00D27EAC">
        <w:rPr>
          <w:rFonts w:cstheme="minorHAnsi"/>
        </w:rPr>
        <w:t>×</w:t>
      </w:r>
      <w:r w:rsidR="0080128C">
        <w:t xml:space="preserve"> 4 + 3</w:t>
      </w:r>
    </w:p>
    <w:p w:rsidR="001C7C5F" w:rsidRDefault="0080128C" w:rsidP="00D27EAC">
      <w:pPr>
        <w:pStyle w:val="ListParagraph"/>
        <w:numPr>
          <w:ilvl w:val="0"/>
          <w:numId w:val="1"/>
        </w:numPr>
      </w:pPr>
      <w:r>
        <w:t>7= 3</w:t>
      </w:r>
      <w:r w:rsidR="001C7C5F">
        <w:t xml:space="preserve"> </w:t>
      </w:r>
      <w:r w:rsidR="001C7C5F" w:rsidRPr="00D27EAC">
        <w:rPr>
          <w:rFonts w:cstheme="minorHAnsi"/>
        </w:rPr>
        <w:t>×</w:t>
      </w:r>
      <w:r>
        <w:t xml:space="preserve"> 2 + 1</w:t>
      </w:r>
    </w:p>
    <w:p w:rsidR="0080128C" w:rsidRDefault="0080128C" w:rsidP="00D27EAC">
      <w:pPr>
        <w:pStyle w:val="ListParagraph"/>
        <w:numPr>
          <w:ilvl w:val="0"/>
          <w:numId w:val="1"/>
        </w:numPr>
      </w:pPr>
      <w:r>
        <w:t xml:space="preserve">3 = 1 </w:t>
      </w:r>
      <w:r w:rsidRPr="00D27EAC">
        <w:rPr>
          <w:rFonts w:cstheme="minorHAnsi"/>
        </w:rPr>
        <w:t>×</w:t>
      </w:r>
      <w:r w:rsidRPr="00D27EAC">
        <w:rPr>
          <w:rFonts w:cstheme="minorHAnsi"/>
        </w:rPr>
        <w:t xml:space="preserve"> 3 + 0</w:t>
      </w:r>
    </w:p>
    <w:p w:rsidR="001C7C5F" w:rsidRDefault="001C7C5F" w:rsidP="009016D0">
      <w:r>
        <w:t xml:space="preserve">Therefore: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>12345,3473) = 1</w:t>
      </w:r>
    </w:p>
    <w:p w:rsidR="001C7C5F" w:rsidRDefault="001C7C5F" w:rsidP="009016D0">
      <w:r>
        <w:t xml:space="preserve">Step 2: using </w:t>
      </w:r>
      <w:r w:rsidR="00DA44B3">
        <w:t>the method of back-substitution</w:t>
      </w:r>
    </w:p>
    <w:p w:rsidR="00DA44B3" w:rsidRDefault="00F3025E" w:rsidP="009016D0"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 w:rsidR="00D27EAC">
        <w:rPr>
          <w:rFonts w:hint="eastAsia"/>
        </w:rPr>
        <w:t>7</w:t>
      </w:r>
      <w:r w:rsidR="00D27EAC">
        <w:t xml:space="preserve"> - </w:t>
      </w:r>
      <w:r w:rsidR="00D27EAC">
        <w:rPr>
          <w:rFonts w:hint="eastAsia"/>
        </w:rPr>
        <w:t>2</w:t>
      </w:r>
      <w:r w:rsidR="00D27EAC">
        <w:rPr>
          <w:rFonts w:cstheme="minorHAnsi"/>
        </w:rPr>
        <w:t>×</w:t>
      </w:r>
      <w:r w:rsidR="00D27EAC">
        <w:rPr>
          <w:rFonts w:hint="eastAsia"/>
        </w:rPr>
        <w:t>3</w:t>
      </w:r>
      <w:r w:rsidR="00D27EAC">
        <w:t xml:space="preserve"> ------------------------------------------------------------------------------(7)</w:t>
      </w:r>
    </w:p>
    <w:p w:rsidR="00D27EAC" w:rsidRDefault="00D27EAC" w:rsidP="009016D0">
      <w:r>
        <w:t xml:space="preserve">  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7</w:t>
      </w:r>
      <w:r>
        <w:t xml:space="preserve"> – </w:t>
      </w:r>
      <w:r>
        <w:rPr>
          <w:rFonts w:hint="eastAsia"/>
        </w:rPr>
        <w:t>2</w:t>
      </w:r>
      <w:r>
        <w:t xml:space="preserve"> </w:t>
      </w:r>
      <w:r>
        <w:rPr>
          <w:rFonts w:cstheme="minorHAnsi"/>
        </w:rPr>
        <w:t>×</w:t>
      </w:r>
      <w:r>
        <w:rPr>
          <w:rFonts w:cstheme="minorHAnsi"/>
        </w:rPr>
        <w:t xml:space="preserve"> (</w:t>
      </w:r>
      <w:r>
        <w:rPr>
          <w:rFonts w:hint="eastAsia"/>
        </w:rPr>
        <w:t>31</w:t>
      </w:r>
      <w:r>
        <w:t xml:space="preserve"> - 4 </w:t>
      </w:r>
      <w:r>
        <w:rPr>
          <w:rFonts w:cstheme="minorHAnsi"/>
        </w:rPr>
        <w:t>×</w:t>
      </w:r>
      <w:r>
        <w:rPr>
          <w:rFonts w:hint="eastAsia"/>
        </w:rPr>
        <w:t xml:space="preserve"> 7)</w:t>
      </w:r>
      <w:r w:rsidR="00CC291B">
        <w:t xml:space="preserve"> = 9</w:t>
      </w:r>
      <w:r>
        <w:rPr>
          <w:rFonts w:cstheme="minorHAnsi"/>
        </w:rPr>
        <w:t>×</w:t>
      </w:r>
      <w:r>
        <w:rPr>
          <w:rFonts w:hint="eastAsia"/>
        </w:rPr>
        <w:t xml:space="preserve">7 - </w:t>
      </w:r>
      <w:r>
        <w:t>2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>----------------------------------------------(6)</w:t>
      </w:r>
    </w:p>
    <w:p w:rsidR="00D27EAC" w:rsidRDefault="00D27EAC" w:rsidP="009016D0">
      <w:r>
        <w:t xml:space="preserve">   = </w:t>
      </w:r>
      <w:r w:rsidR="00CC291B">
        <w:t>9</w:t>
      </w:r>
      <w:r>
        <w:rPr>
          <w:rFonts w:cstheme="minorHAnsi"/>
        </w:rPr>
        <w:t>×</w:t>
      </w:r>
      <w:r>
        <w:rPr>
          <w:rFonts w:hint="eastAsia"/>
        </w:rPr>
        <w:t>7</w:t>
      </w:r>
      <w:r>
        <w:rPr>
          <w:rFonts w:hint="eastAsia"/>
        </w:rPr>
        <w:t xml:space="preserve"> - </w:t>
      </w:r>
      <w:r>
        <w:t xml:space="preserve">2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 xml:space="preserve"> = </w:t>
      </w:r>
      <w:r w:rsidR="00CC291B">
        <w:t xml:space="preserve">9 </w:t>
      </w:r>
      <w:r>
        <w:rPr>
          <w:rFonts w:cstheme="minorHAnsi"/>
        </w:rPr>
        <w:t>×</w:t>
      </w:r>
      <w:r>
        <w:rPr>
          <w:rFonts w:cstheme="minorHAnsi"/>
        </w:rPr>
        <w:t xml:space="preserve"> </w:t>
      </w:r>
      <w:r>
        <w:t>(379 -1</w:t>
      </w:r>
      <w:r>
        <w:t xml:space="preserve">2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>)</w:t>
      </w:r>
      <w:r>
        <w:rPr>
          <w:rFonts w:hint="eastAsia"/>
        </w:rPr>
        <w:t xml:space="preserve"> - </w:t>
      </w:r>
      <w:r>
        <w:t xml:space="preserve">2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>------------------------------------</w:t>
      </w:r>
      <w:r w:rsidR="00B1250F">
        <w:t xml:space="preserve"> </w:t>
      </w:r>
      <w:r>
        <w:t>(5)</w:t>
      </w:r>
    </w:p>
    <w:p w:rsidR="00D27EAC" w:rsidRDefault="00D27EAC" w:rsidP="009016D0">
      <w:r>
        <w:t xml:space="preserve">   = </w:t>
      </w:r>
      <w:r w:rsidR="00CC291B">
        <w:t>9</w:t>
      </w:r>
      <w:r>
        <w:t xml:space="preserve"> </w:t>
      </w:r>
      <w:r>
        <w:rPr>
          <w:rFonts w:cstheme="minorHAnsi"/>
        </w:rPr>
        <w:t xml:space="preserve">× </w:t>
      </w:r>
      <w:r>
        <w:t>379</w:t>
      </w:r>
      <w:r>
        <w:t xml:space="preserve"> –</w:t>
      </w:r>
      <w:r w:rsidR="00CC291B">
        <w:t xml:space="preserve"> 110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31</w:t>
      </w:r>
      <w:r>
        <w:t xml:space="preserve"> = </w:t>
      </w:r>
      <w:r w:rsidR="00CC291B">
        <w:t>9</w:t>
      </w:r>
      <w:r>
        <w:t xml:space="preserve"> </w:t>
      </w:r>
      <w:r>
        <w:rPr>
          <w:rFonts w:cstheme="minorHAnsi"/>
        </w:rPr>
        <w:t xml:space="preserve">× </w:t>
      </w:r>
      <w:r>
        <w:t>379 –</w:t>
      </w:r>
      <w:r w:rsidR="00CC291B">
        <w:t xml:space="preserve"> 110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(1547-</w:t>
      </w:r>
      <w:r>
        <w:t xml:space="preserve"> 4</w:t>
      </w:r>
      <w:r>
        <w:t xml:space="preserve"> </w:t>
      </w:r>
      <w:r>
        <w:rPr>
          <w:rFonts w:cstheme="minorHAnsi"/>
        </w:rPr>
        <w:t xml:space="preserve">× </w:t>
      </w:r>
      <w:r w:rsidR="00CC291B">
        <w:t>379) ------------------</w:t>
      </w:r>
      <w:r>
        <w:t>--(4)</w:t>
      </w:r>
    </w:p>
    <w:p w:rsidR="00D27EAC" w:rsidRDefault="00D27EAC" w:rsidP="009016D0">
      <w:r>
        <w:t xml:space="preserve">   =</w:t>
      </w:r>
      <w:r w:rsidR="00B1250F">
        <w:t xml:space="preserve"> </w:t>
      </w:r>
      <w:r w:rsidR="00CC291B">
        <w:t>44</w:t>
      </w:r>
      <w:r w:rsidR="00B1250F">
        <w:t>9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t>379 –</w:t>
      </w:r>
      <w:r w:rsidR="00CC291B">
        <w:t xml:space="preserve"> 110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rPr>
          <w:rFonts w:hint="eastAsia"/>
        </w:rPr>
        <w:t>1547</w:t>
      </w:r>
      <w:r w:rsidR="00B1250F">
        <w:t xml:space="preserve"> =</w:t>
      </w:r>
      <w:r w:rsidR="00CC291B">
        <w:t>44</w:t>
      </w:r>
      <w:r w:rsidR="00B1250F">
        <w:t xml:space="preserve">9 </w:t>
      </w:r>
      <w:r w:rsidR="00B1250F">
        <w:rPr>
          <w:rFonts w:cstheme="minorHAnsi"/>
        </w:rPr>
        <w:t xml:space="preserve">× </w:t>
      </w:r>
      <w:r w:rsidR="00B1250F">
        <w:t>(1926-1547)</w:t>
      </w:r>
      <w:r w:rsidR="00B1250F">
        <w:t xml:space="preserve"> –</w:t>
      </w:r>
      <w:r w:rsidR="00CC291B">
        <w:t xml:space="preserve"> 110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rPr>
          <w:rFonts w:hint="eastAsia"/>
        </w:rPr>
        <w:t>1547</w:t>
      </w:r>
      <w:r w:rsidR="00CC291B">
        <w:t xml:space="preserve"> -------------</w:t>
      </w:r>
      <w:r w:rsidR="00B1250F">
        <w:t>(3)</w:t>
      </w:r>
    </w:p>
    <w:p w:rsidR="00B1250F" w:rsidRDefault="00B1250F" w:rsidP="009016D0">
      <w:pPr>
        <w:rPr>
          <w:rFonts w:hint="eastAsia"/>
        </w:rPr>
      </w:pPr>
      <w:r>
        <w:t xml:space="preserve">   = </w:t>
      </w:r>
      <w:r w:rsidR="00CC291B">
        <w:t>44</w:t>
      </w:r>
      <w:r>
        <w:t xml:space="preserve">9 </w:t>
      </w:r>
      <w:r>
        <w:rPr>
          <w:rFonts w:cstheme="minorHAnsi"/>
        </w:rPr>
        <w:t xml:space="preserve">× </w:t>
      </w:r>
      <w:r>
        <w:t>1926</w:t>
      </w:r>
      <w:r>
        <w:t xml:space="preserve"> –</w:t>
      </w:r>
      <w:r w:rsidR="00CC291B">
        <w:t xml:space="preserve"> 559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1547</w:t>
      </w:r>
      <w:r>
        <w:t xml:space="preserve"> = </w:t>
      </w:r>
      <w:r w:rsidR="00CC291B">
        <w:t>44</w:t>
      </w:r>
      <w:r>
        <w:t xml:space="preserve">9 </w:t>
      </w:r>
      <w:r>
        <w:rPr>
          <w:rFonts w:cstheme="minorHAnsi"/>
        </w:rPr>
        <w:t xml:space="preserve">× </w:t>
      </w:r>
      <w:r>
        <w:t>1926</w:t>
      </w:r>
      <w:r>
        <w:t xml:space="preserve"> –</w:t>
      </w:r>
      <w:r w:rsidR="00CC291B">
        <w:t xml:space="preserve"> 559</w:t>
      </w:r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(</w:t>
      </w:r>
      <w:r w:rsidR="00CC291B">
        <w:rPr>
          <w:rFonts w:hint="eastAsia"/>
        </w:rPr>
        <w:t>3473-1926) ----------</w:t>
      </w:r>
      <w:r>
        <w:rPr>
          <w:rFonts w:hint="eastAsia"/>
        </w:rPr>
        <w:t>-(2)</w:t>
      </w:r>
    </w:p>
    <w:p w:rsidR="00B1250F" w:rsidRDefault="00CC291B" w:rsidP="009016D0">
      <w:r>
        <w:t xml:space="preserve">   =1008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t>1926</w:t>
      </w:r>
      <w:r w:rsidR="00B1250F">
        <w:t xml:space="preserve"> –</w:t>
      </w:r>
      <w:r>
        <w:t xml:space="preserve"> 559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rPr>
          <w:rFonts w:hint="eastAsia"/>
        </w:rPr>
        <w:t>3473</w:t>
      </w:r>
      <w:r w:rsidR="00B1250F">
        <w:t xml:space="preserve"> = </w:t>
      </w:r>
      <w:r>
        <w:t>1008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t>(12345- 3</w:t>
      </w:r>
      <m:oMath>
        <m:r>
          <w:rPr>
            <w:rFonts w:ascii="Cambria Math" w:hAnsi="Cambria Math"/>
          </w:rPr>
          <m:t>×</m:t>
        </m:r>
      </m:oMath>
      <w:r w:rsidR="00B1250F">
        <w:t>3347</w:t>
      </w:r>
      <w:r w:rsidR="00B1250F">
        <w:t>)</w:t>
      </w:r>
      <w:r w:rsidR="00B1250F">
        <w:t xml:space="preserve"> –</w:t>
      </w:r>
      <w:r>
        <w:t xml:space="preserve"> 559</w:t>
      </w:r>
      <w:r w:rsidR="00B1250F">
        <w:t xml:space="preserve"> </w:t>
      </w:r>
      <w:r w:rsidR="00B1250F">
        <w:rPr>
          <w:rFonts w:cstheme="minorHAnsi"/>
        </w:rPr>
        <w:t xml:space="preserve">× </w:t>
      </w:r>
      <w:r w:rsidR="00B1250F">
        <w:rPr>
          <w:rFonts w:hint="eastAsia"/>
        </w:rPr>
        <w:t>3473</w:t>
      </w:r>
    </w:p>
    <w:p w:rsidR="00B1250F" w:rsidRDefault="00B1250F" w:rsidP="009016D0">
      <w:r>
        <w:t xml:space="preserve">   = </w:t>
      </w:r>
      <w:r w:rsidR="00CC291B">
        <w:t>1008</w:t>
      </w:r>
      <w:r>
        <w:t xml:space="preserve"> </w:t>
      </w:r>
      <w:r>
        <w:rPr>
          <w:rFonts w:cstheme="minorHAnsi"/>
        </w:rPr>
        <w:t xml:space="preserve">× </w:t>
      </w:r>
      <w:r>
        <w:t>12345</w:t>
      </w:r>
      <w:r>
        <w:t xml:space="preserve"> –</w:t>
      </w:r>
      <w:r w:rsidR="00CC291B">
        <w:t xml:space="preserve"> 3583</w:t>
      </w:r>
      <w:bookmarkStart w:id="1" w:name="_GoBack"/>
      <w:bookmarkEnd w:id="1"/>
      <w:r>
        <w:t xml:space="preserve"> </w:t>
      </w:r>
      <w:r>
        <w:rPr>
          <w:rFonts w:cstheme="minorHAnsi"/>
        </w:rPr>
        <w:t xml:space="preserve">× </w:t>
      </w:r>
      <w:r>
        <w:rPr>
          <w:rFonts w:hint="eastAsia"/>
        </w:rPr>
        <w:t>3473</w:t>
      </w:r>
    </w:p>
    <w:p w:rsidR="00D27EAC" w:rsidRDefault="00D27EAC" w:rsidP="009016D0">
      <w:pPr>
        <w:rPr>
          <w:rFonts w:hint="eastAsia"/>
        </w:rPr>
      </w:pPr>
      <w:r>
        <w:t xml:space="preserve"> </w:t>
      </w:r>
    </w:p>
    <w:p w:rsidR="00BC2B6C" w:rsidRDefault="00BC2B6C" w:rsidP="009016D0"/>
    <w:sectPr w:rsidR="00BC2B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716992"/>
    <w:multiLevelType w:val="hybridMultilevel"/>
    <w:tmpl w:val="25741AD8"/>
    <w:lvl w:ilvl="0" w:tplc="2402AD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jcyMjAyNrMwMTZT0lEKTi0uzszPAykwrAUAf/LrSiwAAAA="/>
  </w:docVars>
  <w:rsids>
    <w:rsidRoot w:val="005F34CE"/>
    <w:rsid w:val="001C7C5F"/>
    <w:rsid w:val="001F3588"/>
    <w:rsid w:val="003E7838"/>
    <w:rsid w:val="004F48EF"/>
    <w:rsid w:val="00593A31"/>
    <w:rsid w:val="005F34CE"/>
    <w:rsid w:val="0080128C"/>
    <w:rsid w:val="009016D0"/>
    <w:rsid w:val="00A513E1"/>
    <w:rsid w:val="00B1250F"/>
    <w:rsid w:val="00BC2B6C"/>
    <w:rsid w:val="00CC291B"/>
    <w:rsid w:val="00D27EAC"/>
    <w:rsid w:val="00DA44B3"/>
    <w:rsid w:val="00E8597E"/>
    <w:rsid w:val="00F3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6AD1F"/>
  <w15:chartTrackingRefBased/>
  <w15:docId w15:val="{2C5802AE-A59A-432B-B8D3-1A802CA5E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3588"/>
    <w:rPr>
      <w:color w:val="808080"/>
    </w:rPr>
  </w:style>
  <w:style w:type="table" w:styleId="TableGrid">
    <w:name w:val="Table Grid"/>
    <w:basedOn w:val="TableNormal"/>
    <w:uiPriority w:val="39"/>
    <w:rsid w:val="001F3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7E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8-10-09T21:38:00Z</dcterms:created>
  <dcterms:modified xsi:type="dcterms:W3CDTF">2018-10-09T21:38:00Z</dcterms:modified>
</cp:coreProperties>
</file>